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142C3" w14:textId="15A6EE2A" w:rsidR="00E745A5" w:rsidRDefault="007D1D46" w:rsidP="00E745A5">
      <w:pPr>
        <w:tabs>
          <w:tab w:val="left" w:pos="4545"/>
        </w:tabs>
        <w:rPr>
          <w:rFonts w:ascii="Times New Roman" w:hAnsi="Times New Roman" w:cs="Times New Roman"/>
          <w:sz w:val="24"/>
          <w:szCs w:val="24"/>
        </w:rPr>
      </w:pPr>
      <w:bookmarkStart w:id="0" w:name="_Hlk35511122"/>
      <w:r w:rsidRPr="007D1D46">
        <w:rPr>
          <w:rFonts w:ascii="Times New Roman" w:hAnsi="Times New Roman" w:cs="Times New Roman"/>
          <w:sz w:val="24"/>
          <w:szCs w:val="24"/>
        </w:rPr>
        <w:t>Supplemental Table 1</w:t>
      </w:r>
      <w:r w:rsidR="00E745A5" w:rsidRPr="00EE583C">
        <w:rPr>
          <w:rFonts w:ascii="Times New Roman" w:hAnsi="Times New Roman" w:cs="Times New Roman"/>
          <w:sz w:val="24"/>
          <w:szCs w:val="24"/>
        </w:rPr>
        <w:t>.</w:t>
      </w:r>
      <w:r w:rsidR="00E745A5" w:rsidRPr="00E745A5">
        <w:rPr>
          <w:rFonts w:ascii="Times New Roman" w:hAnsi="Times New Roman" w:cs="Times New Roman"/>
          <w:sz w:val="24"/>
          <w:szCs w:val="24"/>
        </w:rPr>
        <w:t xml:space="preserve"> Standards for Reporting Diagnostic accuracy studies (STARD) checklist used in this study</w:t>
      </w:r>
    </w:p>
    <w:bookmarkEnd w:id="0"/>
    <w:tbl>
      <w:tblPr>
        <w:tblStyle w:val="Grilledutableau1"/>
        <w:tblW w:w="5534" w:type="pct"/>
        <w:tblInd w:w="-510" w:type="dxa"/>
        <w:tblBorders>
          <w:top w:val="dotted" w:sz="4" w:space="0" w:color="5B9BD5" w:themeColor="accent1"/>
          <w:left w:val="dotted" w:sz="4" w:space="0" w:color="5B9BD5" w:themeColor="accent1"/>
          <w:bottom w:val="dotted" w:sz="4" w:space="0" w:color="5B9BD5" w:themeColor="accent1"/>
          <w:right w:val="dotted" w:sz="4" w:space="0" w:color="5B9BD5" w:themeColor="accent1"/>
          <w:insideH w:val="dotted" w:sz="4" w:space="0" w:color="5B9BD5" w:themeColor="accent1"/>
          <w:insideV w:val="dotted" w:sz="4" w:space="0" w:color="5B9BD5" w:themeColor="accent1"/>
        </w:tblBorders>
        <w:tblLook w:val="04A0" w:firstRow="1" w:lastRow="0" w:firstColumn="1" w:lastColumn="0" w:noHBand="0" w:noVBand="1"/>
      </w:tblPr>
      <w:tblGrid>
        <w:gridCol w:w="121"/>
        <w:gridCol w:w="1726"/>
        <w:gridCol w:w="518"/>
        <w:gridCol w:w="7260"/>
        <w:gridCol w:w="1689"/>
      </w:tblGrid>
      <w:tr w:rsidR="00E745A5" w:rsidRPr="008469D3" w14:paraId="1F84B333" w14:textId="77777777" w:rsidTr="00923D56">
        <w:trPr>
          <w:trHeight w:val="288"/>
        </w:trPr>
        <w:tc>
          <w:tcPr>
            <w:tcW w:w="1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  <w:tcMar>
              <w:left w:w="57" w:type="dxa"/>
              <w:right w:w="57" w:type="dxa"/>
            </w:tcMar>
            <w:vAlign w:val="center"/>
          </w:tcPr>
          <w:p w14:paraId="5897B417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FFFFFF" w:themeColor="background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  <w:vAlign w:val="center"/>
          </w:tcPr>
          <w:p w14:paraId="4EE4AF85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FFFFFF" w:themeColor="background1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FFFFFF" w:themeColor="background1"/>
                <w:sz w:val="18"/>
                <w:lang w:val="en-GB"/>
              </w:rPr>
              <w:t>Section &amp; Topic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  <w:vAlign w:val="center"/>
          </w:tcPr>
          <w:p w14:paraId="362E6100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FFFFFF" w:themeColor="background1"/>
                <w:sz w:val="18"/>
                <w:lang w:val="en-GB"/>
              </w:rPr>
            </w:pPr>
            <w:r>
              <w:rPr>
                <w:rFonts w:cstheme="minorHAnsi"/>
                <w:b/>
                <w:color w:val="FFFFFF" w:themeColor="background1"/>
                <w:sz w:val="18"/>
                <w:lang w:val="en-GB"/>
              </w:rPr>
              <w:t>No</w:t>
            </w:r>
          </w:p>
        </w:tc>
        <w:tc>
          <w:tcPr>
            <w:tcW w:w="72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  <w:vAlign w:val="center"/>
          </w:tcPr>
          <w:p w14:paraId="2C4C151E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FFFFFF" w:themeColor="background1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FFFFFF" w:themeColor="background1"/>
                <w:sz w:val="18"/>
                <w:lang w:val="en-GB"/>
              </w:rPr>
              <w:t>Item</w:t>
            </w:r>
          </w:p>
        </w:tc>
        <w:tc>
          <w:tcPr>
            <w:tcW w:w="16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7DD2EAC0" w14:textId="77777777" w:rsidR="00E745A5" w:rsidRPr="008469D3" w:rsidRDefault="00E745A5" w:rsidP="00923D56">
            <w:pPr>
              <w:rPr>
                <w:rFonts w:cstheme="minorHAnsi"/>
                <w:b/>
                <w:color w:val="FFFFFF" w:themeColor="background1"/>
                <w:sz w:val="18"/>
                <w:lang w:val="en-GB"/>
              </w:rPr>
            </w:pPr>
            <w:r>
              <w:rPr>
                <w:rFonts w:cstheme="minorHAnsi"/>
                <w:b/>
                <w:color w:val="FFFFFF" w:themeColor="background1"/>
                <w:sz w:val="18"/>
                <w:lang w:val="en-GB"/>
              </w:rPr>
              <w:t>Reported on page #</w:t>
            </w:r>
          </w:p>
        </w:tc>
      </w:tr>
      <w:tr w:rsidR="00E745A5" w:rsidRPr="005320D9" w14:paraId="575D6A2D" w14:textId="77777777" w:rsidTr="00923D56">
        <w:trPr>
          <w:trHeight w:val="20"/>
        </w:trPr>
        <w:tc>
          <w:tcPr>
            <w:tcW w:w="121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40DB7149" w14:textId="77777777" w:rsidR="00E745A5" w:rsidRPr="005320D9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8"/>
                <w:lang w:val="en-GB"/>
              </w:rPr>
            </w:pP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95DB7B" w14:textId="77777777" w:rsidR="00E745A5" w:rsidRPr="005320D9" w:rsidRDefault="00E745A5" w:rsidP="00923D56">
            <w:pPr>
              <w:spacing w:line="276" w:lineRule="auto"/>
              <w:rPr>
                <w:rFonts w:cstheme="minorHAnsi"/>
                <w:b/>
                <w:color w:val="5B9BD5" w:themeColor="accent1"/>
                <w:sz w:val="8"/>
                <w:lang w:val="en-GB"/>
              </w:rPr>
            </w:pP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11CEFB" w14:textId="77777777" w:rsidR="00E745A5" w:rsidRPr="005320D9" w:rsidRDefault="00E745A5" w:rsidP="00923D56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  <w:sz w:val="8"/>
                <w:lang w:val="en-GB"/>
              </w:rPr>
            </w:pPr>
          </w:p>
        </w:tc>
        <w:tc>
          <w:tcPr>
            <w:tcW w:w="72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3E5017" w14:textId="77777777" w:rsidR="00E745A5" w:rsidRPr="005320D9" w:rsidRDefault="00E745A5" w:rsidP="00923D56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  <w:sz w:val="8"/>
                <w:lang w:val="en-GB"/>
              </w:rPr>
            </w:pPr>
          </w:p>
        </w:tc>
        <w:tc>
          <w:tcPr>
            <w:tcW w:w="16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938B8D" w14:textId="77777777" w:rsidR="00E745A5" w:rsidRPr="005320D9" w:rsidRDefault="00E745A5" w:rsidP="00923D56">
            <w:pPr>
              <w:rPr>
                <w:rFonts w:cstheme="minorHAnsi"/>
                <w:b/>
                <w:color w:val="000000" w:themeColor="text1"/>
                <w:sz w:val="8"/>
                <w:lang w:val="en-GB"/>
              </w:rPr>
            </w:pPr>
          </w:p>
        </w:tc>
      </w:tr>
      <w:tr w:rsidR="00E745A5" w:rsidRPr="008469D3" w14:paraId="65FB0F2C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35BF24E7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0F7829F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TITLE OR ABSTRACT</w:t>
            </w:r>
          </w:p>
        </w:tc>
        <w:tc>
          <w:tcPr>
            <w:tcW w:w="518" w:type="dxa"/>
            <w:tcBorders>
              <w:top w:val="nil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25AB2ED" w14:textId="77777777" w:rsidR="00E745A5" w:rsidRPr="008469D3" w:rsidRDefault="00E745A5" w:rsidP="00923D56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nil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C8F0B88" w14:textId="77777777" w:rsidR="00E745A5" w:rsidRPr="008469D3" w:rsidRDefault="00E745A5" w:rsidP="00923D56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nil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6BA5926" w14:textId="77777777" w:rsidR="00E745A5" w:rsidRPr="008469D3" w:rsidRDefault="00E745A5" w:rsidP="00923D56">
            <w:pPr>
              <w:rPr>
                <w:rFonts w:cstheme="minorHAnsi"/>
                <w:b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07EBFE22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B81FB4D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4929D86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7B214E4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5D8485E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Identification as a study of diagnostic accuracy using at least one measure of accuracy</w:t>
            </w:r>
          </w:p>
          <w:p w14:paraId="155D1A50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(such as sensitivity, specificity, predictive values, or AUC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FC73293" w14:textId="5BDA537A" w:rsidR="00E745A5" w:rsidRPr="008469D3" w:rsidRDefault="002F5743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1</w:t>
            </w:r>
            <w:r w:rsidR="00E745A5">
              <w:rPr>
                <w:rFonts w:cstheme="minorHAnsi"/>
                <w:color w:val="000000" w:themeColor="text1"/>
                <w:sz w:val="18"/>
                <w:lang w:val="en-GB"/>
              </w:rPr>
              <w:t xml:space="preserve"> </w:t>
            </w:r>
          </w:p>
        </w:tc>
      </w:tr>
      <w:tr w:rsidR="00E745A5" w:rsidRPr="008469D3" w14:paraId="57092645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38111D5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995C3B1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ABSTRACT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51811054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F5C34BD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F6028C6" w14:textId="77777777" w:rsidR="00E745A5" w:rsidRPr="008469D3" w:rsidRDefault="00E745A5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728C68CD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150E061A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560CCF89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482AE89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46E8998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i/>
                <w:color w:val="000000" w:themeColor="text1"/>
                <w:sz w:val="18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Structured summary of study design, methods, results, and conclusions 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br/>
              <w:t>(for specific guidance, see STARD for Abstracts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FA18586" w14:textId="53DD84FD" w:rsidR="00E745A5" w:rsidRPr="008469D3" w:rsidRDefault="002F5743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1</w:t>
            </w:r>
            <w:r w:rsidR="00E745A5">
              <w:rPr>
                <w:rFonts w:cstheme="minorHAnsi"/>
                <w:color w:val="000000" w:themeColor="text1"/>
                <w:sz w:val="18"/>
                <w:lang w:val="en-GB"/>
              </w:rPr>
              <w:t xml:space="preserve"> </w:t>
            </w:r>
          </w:p>
        </w:tc>
      </w:tr>
      <w:tr w:rsidR="00E745A5" w:rsidRPr="008469D3" w14:paraId="4C513E85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F9D7BE2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7A646E0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INTRODUCTION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0F9B493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69143E4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DE66F86" w14:textId="77777777" w:rsidR="00E745A5" w:rsidRPr="008469D3" w:rsidRDefault="00E745A5" w:rsidP="00923D56">
            <w:pPr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6FD9780E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3D86229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F3AA3AB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7A5E317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3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205A886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Scientific and clinical background, including the intended use and clinical role of the index test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E1ED4E1" w14:textId="5EF08247" w:rsidR="00E745A5" w:rsidRPr="008469D3" w:rsidRDefault="002F5743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2</w:t>
            </w:r>
            <w:r w:rsidR="00E745A5">
              <w:rPr>
                <w:rFonts w:cstheme="minorHAnsi"/>
                <w:color w:val="000000" w:themeColor="text1"/>
                <w:sz w:val="18"/>
                <w:lang w:val="en-GB"/>
              </w:rPr>
              <w:t>,</w:t>
            </w:r>
            <w:r>
              <w:rPr>
                <w:rFonts w:cstheme="minorHAnsi"/>
                <w:color w:val="000000" w:themeColor="text1"/>
                <w:sz w:val="18"/>
                <w:lang w:val="en-GB"/>
              </w:rPr>
              <w:t>3</w:t>
            </w:r>
          </w:p>
        </w:tc>
      </w:tr>
      <w:tr w:rsidR="00E745A5" w:rsidRPr="008469D3" w14:paraId="72D23A7C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4DFAA66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398C188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664533E7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4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7E51949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Study objectives and hypotheses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B07BC5D" w14:textId="42598BAA" w:rsidR="00E745A5" w:rsidRPr="008469D3" w:rsidRDefault="002F5743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2,3</w:t>
            </w:r>
          </w:p>
        </w:tc>
      </w:tr>
      <w:tr w:rsidR="00E745A5" w:rsidRPr="008469D3" w14:paraId="2AF18B24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61AAD3F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87509A7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METHOD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D00153F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173BF9F7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2F137AB" w14:textId="77777777" w:rsidR="00E745A5" w:rsidRPr="008469D3" w:rsidRDefault="00E745A5" w:rsidP="00923D56">
            <w:pPr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70A1C4E4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F73ACD6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63BA4F87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  <w:t>Study design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D89DA50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5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C891AF6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Whether data collection was planned before the index test and reference standard 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br/>
              <w:t>were performed (prospective study) or after (retrospective study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2DC186D" w14:textId="11659F9B" w:rsidR="00E745A5" w:rsidRPr="008469D3" w:rsidRDefault="002F5743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4</w:t>
            </w:r>
            <w:r w:rsidR="00E745A5">
              <w:rPr>
                <w:rFonts w:cstheme="minorHAnsi"/>
                <w:color w:val="000000" w:themeColor="text1"/>
                <w:sz w:val="18"/>
                <w:lang w:val="en-GB"/>
              </w:rPr>
              <w:t>,</w:t>
            </w:r>
            <w:r>
              <w:rPr>
                <w:rFonts w:cstheme="minorHAnsi"/>
                <w:color w:val="000000" w:themeColor="text1"/>
                <w:sz w:val="18"/>
                <w:lang w:val="en-GB"/>
              </w:rPr>
              <w:t>5</w:t>
            </w:r>
          </w:p>
        </w:tc>
      </w:tr>
      <w:tr w:rsidR="00E745A5" w:rsidRPr="008469D3" w14:paraId="1720725A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90B60FB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494444B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  <w:t>Participant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70CB330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6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D42E5EB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Eligibility criteria 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A7B4C06" w14:textId="5A112A5F" w:rsidR="00E745A5" w:rsidRPr="008469D3" w:rsidRDefault="002F5743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4</w:t>
            </w:r>
            <w:r w:rsidR="00E745A5">
              <w:rPr>
                <w:rFonts w:cstheme="minorHAnsi"/>
                <w:color w:val="000000" w:themeColor="text1"/>
                <w:sz w:val="18"/>
                <w:lang w:val="en-GB"/>
              </w:rPr>
              <w:t xml:space="preserve"> </w:t>
            </w:r>
          </w:p>
        </w:tc>
      </w:tr>
      <w:tr w:rsidR="00E745A5" w:rsidRPr="008469D3" w14:paraId="4B3E4EB7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52CF96F3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0DEC139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CA74C1E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7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92025BE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On what basis potentially eligible participants were identified 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br/>
              <w:t>(such as symptoms, results from previous tests, inclusion in registry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154BF5E" w14:textId="35AB0419" w:rsidR="00E745A5" w:rsidRPr="008469D3" w:rsidRDefault="002F5743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4</w:t>
            </w:r>
          </w:p>
        </w:tc>
      </w:tr>
      <w:tr w:rsidR="00E745A5" w:rsidRPr="008469D3" w14:paraId="7A28EA25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305EACF4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B1DEAC0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5C3A6FD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8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DE9E637" w14:textId="77777777" w:rsidR="00E745A5" w:rsidRPr="008469D3" w:rsidRDefault="00E745A5" w:rsidP="00923D56">
            <w:pPr>
              <w:tabs>
                <w:tab w:val="left" w:pos="527"/>
              </w:tabs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Where and when potentially eligible participants were identified (setting, location and dates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131AF8F" w14:textId="588320D2" w:rsidR="00E745A5" w:rsidRPr="008469D3" w:rsidRDefault="003C124C" w:rsidP="00923D56">
            <w:pPr>
              <w:tabs>
                <w:tab w:val="left" w:pos="527"/>
              </w:tabs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4</w:t>
            </w:r>
          </w:p>
        </w:tc>
      </w:tr>
      <w:tr w:rsidR="00E745A5" w:rsidRPr="008469D3" w14:paraId="04C53D02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EAB8E8C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66884322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4846AFC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9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7091426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Whether participants formed a consecutive, random or convenience series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256BE08" w14:textId="3AE059B0" w:rsidR="00E745A5" w:rsidRPr="008469D3" w:rsidRDefault="003C124C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4</w:t>
            </w:r>
          </w:p>
        </w:tc>
      </w:tr>
      <w:tr w:rsidR="00E745A5" w:rsidRPr="008469D3" w14:paraId="25A5A6EC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1DC23232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E0C720B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  <w:t>Test method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E7FED94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0a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CCA41F4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Index test, in sufficient detail to allow replication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650D26E" w14:textId="52EB18AA" w:rsidR="00E745A5" w:rsidRPr="008469D3" w:rsidRDefault="004A7143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4,</w:t>
            </w:r>
            <w:r w:rsidR="003C124C">
              <w:rPr>
                <w:rFonts w:cstheme="minorHAnsi"/>
                <w:color w:val="000000" w:themeColor="text1"/>
                <w:sz w:val="18"/>
                <w:lang w:val="en-GB"/>
              </w:rPr>
              <w:t>5</w:t>
            </w:r>
          </w:p>
        </w:tc>
      </w:tr>
      <w:tr w:rsidR="00E745A5" w:rsidRPr="008469D3" w14:paraId="790A98F0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5F0160DB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52EDA971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28A45DF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0b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DA72C1E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Reference standard, in sufficient detail to allow replication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15445E7" w14:textId="3F5352FF" w:rsidR="00E745A5" w:rsidRPr="008469D3" w:rsidRDefault="00981160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5</w:t>
            </w:r>
          </w:p>
        </w:tc>
      </w:tr>
      <w:tr w:rsidR="00E745A5" w:rsidRPr="008469D3" w14:paraId="1885D34B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269A3037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4387FBB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688E2EF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1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C768E91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Rationale for choosing the reference standard (if alternatives exist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B481CCD" w14:textId="0EFEEC0D" w:rsidR="00E745A5" w:rsidRPr="008469D3" w:rsidRDefault="00EC6553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5</w:t>
            </w:r>
          </w:p>
        </w:tc>
      </w:tr>
      <w:tr w:rsidR="00E745A5" w:rsidRPr="008469D3" w14:paraId="307555FA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107B099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F0EBAF0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32695D3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2a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A4EBD9C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sz w:val="18"/>
                <w:lang w:val="en-GB"/>
              </w:rPr>
            </w:pPr>
            <w:r w:rsidRPr="008469D3">
              <w:rPr>
                <w:rFonts w:cstheme="minorHAnsi"/>
                <w:sz w:val="18"/>
                <w:lang w:val="en-GB"/>
              </w:rPr>
              <w:t xml:space="preserve">Definition of and rationale for test positivity cut-offs or result categories </w:t>
            </w:r>
            <w:r w:rsidRPr="008469D3">
              <w:rPr>
                <w:rFonts w:cstheme="minorHAnsi"/>
                <w:sz w:val="18"/>
                <w:lang w:val="en-GB"/>
              </w:rPr>
              <w:br/>
              <w:t xml:space="preserve">of the index test, </w:t>
            </w:r>
            <w:r w:rsidRPr="008469D3">
              <w:rPr>
                <w:rFonts w:cstheme="minorHAnsi"/>
                <w:sz w:val="18"/>
              </w:rPr>
              <w:t>distinguishing pre-specified from exploratory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9CCCA30" w14:textId="45B29122" w:rsidR="00E745A5" w:rsidRPr="008469D3" w:rsidRDefault="00EC6553" w:rsidP="00923D56">
            <w:pPr>
              <w:rPr>
                <w:rFonts w:cstheme="minorHAnsi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6</w:t>
            </w:r>
          </w:p>
        </w:tc>
      </w:tr>
      <w:tr w:rsidR="00E745A5" w:rsidRPr="008469D3" w14:paraId="23C1F425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207016B0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72320A1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69A766ED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2b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62472E7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sz w:val="18"/>
                <w:lang w:val="en-GB"/>
              </w:rPr>
            </w:pPr>
            <w:r w:rsidRPr="008469D3">
              <w:rPr>
                <w:rFonts w:cstheme="minorHAnsi"/>
                <w:sz w:val="18"/>
                <w:lang w:val="en-GB"/>
              </w:rPr>
              <w:t xml:space="preserve">Definition of and rationale for test positivity cut-offs or result categories </w:t>
            </w:r>
            <w:r w:rsidRPr="008469D3">
              <w:rPr>
                <w:rFonts w:cstheme="minorHAnsi"/>
                <w:sz w:val="18"/>
                <w:lang w:val="en-GB"/>
              </w:rPr>
              <w:br/>
              <w:t xml:space="preserve">of the reference standard, </w:t>
            </w:r>
            <w:r w:rsidRPr="008469D3">
              <w:rPr>
                <w:rFonts w:cstheme="minorHAnsi"/>
                <w:sz w:val="18"/>
              </w:rPr>
              <w:t>distinguishing pre-specified from exploratory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F58FBD5" w14:textId="2510748C" w:rsidR="00E745A5" w:rsidRPr="008469D3" w:rsidRDefault="00EC6553" w:rsidP="00923D56">
            <w:pPr>
              <w:rPr>
                <w:rFonts w:cstheme="minorHAnsi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6</w:t>
            </w:r>
          </w:p>
        </w:tc>
      </w:tr>
      <w:tr w:rsidR="00E745A5" w:rsidRPr="008469D3" w14:paraId="347DEB52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2BFFA25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9EC3AF3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69E707D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3a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74E6120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Whether clinical information and reference standard results were available 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br/>
              <w:t>to the performers/readers of the index test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4F0C9E3" w14:textId="38C6DA0D" w:rsidR="00E745A5" w:rsidRPr="008469D3" w:rsidRDefault="005459D4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sz w:val="18"/>
                <w:lang w:val="en-GB"/>
              </w:rPr>
              <w:t>4,</w:t>
            </w:r>
            <w:r w:rsidR="00C9259B">
              <w:rPr>
                <w:rFonts w:cstheme="minorHAnsi"/>
                <w:sz w:val="18"/>
                <w:lang w:val="en-GB"/>
              </w:rPr>
              <w:t>5</w:t>
            </w:r>
          </w:p>
        </w:tc>
      </w:tr>
      <w:tr w:rsidR="00E745A5" w:rsidRPr="008469D3" w14:paraId="45FFEB64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5DB98B2B" w14:textId="77777777" w:rsidR="00E745A5" w:rsidRPr="008469D3" w:rsidDel="0039653F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21CDD6B" w14:textId="77777777" w:rsidR="00E745A5" w:rsidRPr="008469D3" w:rsidDel="0039653F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86721D3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3b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78947DC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Whether clinical information and index test results were available 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br/>
              <w:t>to the assessors of the reference standar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896A334" w14:textId="2C397C56" w:rsidR="00E745A5" w:rsidRPr="008469D3" w:rsidRDefault="005459D4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sz w:val="18"/>
                <w:lang w:val="en-GB"/>
              </w:rPr>
              <w:t>4,</w:t>
            </w:r>
            <w:r w:rsidR="00C9259B">
              <w:rPr>
                <w:rFonts w:cstheme="minorHAnsi"/>
                <w:sz w:val="18"/>
                <w:lang w:val="en-GB"/>
              </w:rPr>
              <w:t>5</w:t>
            </w:r>
          </w:p>
        </w:tc>
      </w:tr>
      <w:tr w:rsidR="00E745A5" w:rsidRPr="008469D3" w14:paraId="0C6F4DDE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5F62B95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FF294D9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  <w:t>Analysi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84518A2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4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DCEC37C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Methods for estimating or comparing measures of diagnostic accuracy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02E5493" w14:textId="012D6F27" w:rsidR="00E745A5" w:rsidRPr="008469D3" w:rsidRDefault="005459D4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6,7</w:t>
            </w:r>
          </w:p>
        </w:tc>
      </w:tr>
      <w:tr w:rsidR="00E745A5" w:rsidRPr="008469D3" w14:paraId="2BBC2599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250AF58C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07AD10B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2B271BD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5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2C266F1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How indeterminate index test or reference standard results were handle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CD39307" w14:textId="146AA31F" w:rsidR="00E745A5" w:rsidRPr="008469D3" w:rsidRDefault="00D22243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NA</w:t>
            </w:r>
          </w:p>
        </w:tc>
      </w:tr>
      <w:tr w:rsidR="00E745A5" w:rsidRPr="008469D3" w14:paraId="768E4534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BFB1EF1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BDF04E1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55CAF2FE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6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5D8F082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How missing data on the index test and reference standard were handle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E8F9D31" w14:textId="2EBFA95C" w:rsidR="00E745A5" w:rsidRPr="008469D3" w:rsidRDefault="00C9259B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NA</w:t>
            </w:r>
          </w:p>
        </w:tc>
      </w:tr>
      <w:tr w:rsidR="00E745A5" w:rsidRPr="008469D3" w14:paraId="479EAF69" w14:textId="77777777" w:rsidTr="00923D56">
        <w:trPr>
          <w:trHeight w:val="187"/>
        </w:trPr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4B01C504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DEFFE4D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AFB8D44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7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F673382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sz w:val="18"/>
                <w:lang w:val="en-GB"/>
              </w:rPr>
              <w:t>Any analyses of variability in diagnostic accuracy, distinguishing pre-specified from exploratory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52FD8D7" w14:textId="2CDEB758" w:rsidR="00E745A5" w:rsidRPr="008469D3" w:rsidRDefault="005459D4" w:rsidP="00923D56">
            <w:pPr>
              <w:rPr>
                <w:rFonts w:cstheme="minorHAnsi"/>
                <w:sz w:val="18"/>
                <w:lang w:val="en-GB"/>
              </w:rPr>
            </w:pPr>
            <w:r>
              <w:rPr>
                <w:rFonts w:cstheme="minorHAnsi"/>
                <w:sz w:val="18"/>
                <w:lang w:val="en-GB"/>
              </w:rPr>
              <w:t>6,7</w:t>
            </w:r>
          </w:p>
        </w:tc>
      </w:tr>
      <w:tr w:rsidR="00E745A5" w:rsidRPr="008469D3" w14:paraId="2A0AC805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2DBC1A00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43E3716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1D40C9B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8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EF43FF8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sz w:val="18"/>
                <w:lang w:val="en-GB"/>
              </w:rPr>
              <w:t>Intended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 sample size and how it was determine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B46E6A3" w14:textId="3D72C7BC" w:rsidR="00E745A5" w:rsidRPr="008469D3" w:rsidRDefault="0082735F" w:rsidP="00923D56">
            <w:pPr>
              <w:rPr>
                <w:rFonts w:cstheme="minorHAnsi"/>
                <w:sz w:val="18"/>
                <w:lang w:val="en-GB"/>
              </w:rPr>
            </w:pPr>
            <w:r>
              <w:rPr>
                <w:rFonts w:cstheme="minorHAnsi"/>
                <w:sz w:val="18"/>
                <w:lang w:val="en-GB"/>
              </w:rPr>
              <w:t>NA</w:t>
            </w:r>
          </w:p>
        </w:tc>
      </w:tr>
      <w:tr w:rsidR="00E745A5" w:rsidRPr="008469D3" w14:paraId="4774EBF1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AA82242" w14:textId="77777777" w:rsidR="00E745A5" w:rsidRPr="008469D3" w:rsidRDefault="00E745A5" w:rsidP="00923D56">
            <w:pPr>
              <w:spacing w:line="276" w:lineRule="auto"/>
              <w:rPr>
                <w:rFonts w:eastAsia="Times New Roman"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F3731E5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000000" w:themeColor="text1"/>
                <w:sz w:val="18"/>
                <w:lang w:val="en-GB"/>
              </w:rPr>
            </w:pPr>
            <w:r w:rsidRPr="008469D3">
              <w:rPr>
                <w:rFonts w:eastAsia="Times New Roman" w:cstheme="minorHAnsi"/>
                <w:color w:val="000000" w:themeColor="text1"/>
                <w:sz w:val="18"/>
                <w:lang w:val="en-GB"/>
              </w:rPr>
              <w:br w:type="page"/>
            </w: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RESULT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381D1AB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6555ECB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4226B22" w14:textId="77777777" w:rsidR="00E745A5" w:rsidRPr="008469D3" w:rsidRDefault="00E745A5" w:rsidP="00923D56">
            <w:pPr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63774777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B8C484D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FBEA44F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  <w:t>Participant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FB27218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9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BCFE541" w14:textId="77777777" w:rsidR="00E745A5" w:rsidRPr="00A11DEF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t>Flow of participants, using a diagram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19A9C9F" w14:textId="773A569D" w:rsidR="00E745A5" w:rsidRPr="00A11DEF" w:rsidRDefault="005459D4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t>8</w:t>
            </w:r>
          </w:p>
        </w:tc>
      </w:tr>
      <w:tr w:rsidR="00E745A5" w:rsidRPr="008469D3" w14:paraId="49FE52DA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1FD99E9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9067F40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94C7A9C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0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608B401" w14:textId="77777777" w:rsidR="00E745A5" w:rsidRPr="00A11DEF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color w:val="000000" w:themeColor="text1"/>
                <w:sz w:val="18"/>
              </w:rPr>
              <w:t>Baseline demographic and clinical characteristics of participants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16EE2B42" w14:textId="7BCA2C96" w:rsidR="00E745A5" w:rsidRPr="00A11DEF" w:rsidRDefault="005459D4" w:rsidP="00923D56">
            <w:pPr>
              <w:rPr>
                <w:rFonts w:cstheme="minorHAnsi"/>
                <w:color w:val="000000" w:themeColor="text1"/>
                <w:sz w:val="18"/>
              </w:rPr>
            </w:pPr>
            <w:r w:rsidRPr="00A11DEF">
              <w:rPr>
                <w:rFonts w:cstheme="minorHAnsi"/>
                <w:color w:val="000000" w:themeColor="text1"/>
                <w:sz w:val="18"/>
              </w:rPr>
              <w:t>8</w:t>
            </w:r>
            <w:r w:rsidR="00554AC2">
              <w:rPr>
                <w:rFonts w:cstheme="minorHAnsi"/>
                <w:color w:val="000000" w:themeColor="text1"/>
                <w:sz w:val="18"/>
              </w:rPr>
              <w:t>,15</w:t>
            </w:r>
          </w:p>
        </w:tc>
      </w:tr>
      <w:tr w:rsidR="00E745A5" w:rsidRPr="008469D3" w14:paraId="63E1141C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3CBD40CC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36BB683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645A8B8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1a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9664841" w14:textId="77777777" w:rsidR="00E745A5" w:rsidRPr="00A11DEF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t>Distribution of severity of disease in those with the target condition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3EE9BF0" w14:textId="7660FD84" w:rsidR="00E745A5" w:rsidRPr="00A11DEF" w:rsidRDefault="005459D4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color w:val="000000" w:themeColor="text1"/>
                <w:sz w:val="18"/>
              </w:rPr>
              <w:t>8</w:t>
            </w:r>
          </w:p>
        </w:tc>
      </w:tr>
      <w:tr w:rsidR="00E745A5" w:rsidRPr="008469D3" w14:paraId="1E4C4C96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4CCD72C7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0B918C2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57F7837F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1b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D7C81BE" w14:textId="77777777" w:rsidR="00E745A5" w:rsidRPr="00A11DEF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sz w:val="18"/>
                <w:lang w:val="en-GB"/>
              </w:rPr>
              <w:t>Distribution of</w:t>
            </w:r>
            <w:r w:rsidRPr="00A11DEF">
              <w:rPr>
                <w:rFonts w:cstheme="minorHAnsi"/>
                <w:color w:val="FF0000"/>
                <w:sz w:val="18"/>
                <w:lang w:val="en-GB"/>
              </w:rPr>
              <w:t xml:space="preserve"> </w:t>
            </w: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t>alternative diagnoses in those without the target condition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C8A3CD3" w14:textId="522E650D" w:rsidR="00E745A5" w:rsidRPr="00A11DEF" w:rsidRDefault="004C0A7C" w:rsidP="00923D56">
            <w:pPr>
              <w:rPr>
                <w:rFonts w:cstheme="minorHAnsi"/>
                <w:sz w:val="18"/>
                <w:lang w:val="en-GB"/>
              </w:rPr>
            </w:pPr>
            <w:r w:rsidRPr="00A11DEF">
              <w:rPr>
                <w:rFonts w:cstheme="minorHAnsi"/>
                <w:sz w:val="18"/>
                <w:lang w:val="en-GB"/>
              </w:rPr>
              <w:t>NA</w:t>
            </w:r>
          </w:p>
        </w:tc>
      </w:tr>
      <w:tr w:rsidR="00E745A5" w:rsidRPr="008469D3" w14:paraId="066F7983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022D97A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3FE0600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338D809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2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6C4A749" w14:textId="77777777" w:rsidR="00E745A5" w:rsidRPr="00A11DEF" w:rsidRDefault="00E745A5" w:rsidP="00923D56">
            <w:pPr>
              <w:spacing w:line="276" w:lineRule="auto"/>
              <w:rPr>
                <w:rFonts w:cstheme="minorHAnsi"/>
                <w:sz w:val="18"/>
                <w:lang w:val="en-GB"/>
              </w:rPr>
            </w:pPr>
            <w:r w:rsidRPr="00A11DEF">
              <w:rPr>
                <w:rFonts w:cstheme="minorHAnsi"/>
                <w:sz w:val="18"/>
                <w:lang w:val="en-GB"/>
              </w:rPr>
              <w:t>Time interval and any clinical interventions between index test and reference standar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1528970" w14:textId="75903ED9" w:rsidR="00E745A5" w:rsidRPr="00A11DEF" w:rsidRDefault="004C0A7C" w:rsidP="00923D56">
            <w:pPr>
              <w:rPr>
                <w:rFonts w:cstheme="minorHAnsi"/>
                <w:sz w:val="18"/>
                <w:lang w:val="en-GB"/>
              </w:rPr>
            </w:pPr>
            <w:r w:rsidRPr="00A11DEF">
              <w:rPr>
                <w:rFonts w:cstheme="minorHAnsi"/>
                <w:sz w:val="18"/>
                <w:lang w:val="en-GB"/>
              </w:rPr>
              <w:t>5</w:t>
            </w:r>
            <w:r w:rsidR="00E745A5" w:rsidRPr="00A11DEF">
              <w:rPr>
                <w:rFonts w:cstheme="minorHAnsi"/>
                <w:sz w:val="18"/>
                <w:lang w:val="en-GB"/>
              </w:rPr>
              <w:t xml:space="preserve"> </w:t>
            </w:r>
          </w:p>
        </w:tc>
      </w:tr>
      <w:tr w:rsidR="00E745A5" w:rsidRPr="008469D3" w14:paraId="6067DCCF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D9558C0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657AA67F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  <w:t>Test result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D5253F1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3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A6B1D6A" w14:textId="77777777" w:rsidR="00E745A5" w:rsidRPr="00A11DEF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t xml:space="preserve">Cross tabulation of the index test results (or their distribution) </w:t>
            </w: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br/>
              <w:t>by the results of the reference standar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A5455AF" w14:textId="35347B1C" w:rsidR="00E745A5" w:rsidRPr="00A11DEF" w:rsidRDefault="005459D4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t>8</w:t>
            </w:r>
            <w:r w:rsidR="00554AC2">
              <w:rPr>
                <w:rFonts w:cstheme="minorHAnsi"/>
                <w:color w:val="000000" w:themeColor="text1"/>
                <w:sz w:val="18"/>
                <w:lang w:val="en-GB"/>
              </w:rPr>
              <w:t>,15</w:t>
            </w:r>
          </w:p>
        </w:tc>
      </w:tr>
      <w:tr w:rsidR="00E745A5" w:rsidRPr="008469D3" w14:paraId="0D1995F2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B8EE0EC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3576A8C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B9F21CC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4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2E07E01" w14:textId="77777777" w:rsidR="00E745A5" w:rsidRPr="00A11DEF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t>Estimates of diagnostic accuracy and their precision (such as 95% confidence intervals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94EBF9B" w14:textId="72568B62" w:rsidR="00E745A5" w:rsidRPr="00A11DEF" w:rsidRDefault="005459D4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t>8</w:t>
            </w:r>
            <w:r w:rsidR="00554AC2">
              <w:rPr>
                <w:rFonts w:cstheme="minorHAnsi"/>
                <w:color w:val="000000" w:themeColor="text1"/>
                <w:sz w:val="18"/>
                <w:lang w:val="en-GB"/>
              </w:rPr>
              <w:t>,16,17</w:t>
            </w:r>
          </w:p>
        </w:tc>
      </w:tr>
      <w:tr w:rsidR="00E745A5" w:rsidRPr="008469D3" w14:paraId="6D2D0A70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299A2953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A3028C6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49902AE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5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D08A361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Any adverse events from performing the index test or the reference standar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F7095BC" w14:textId="24B75597" w:rsidR="00E745A5" w:rsidRPr="008469D3" w:rsidRDefault="00E14F57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NA</w:t>
            </w:r>
          </w:p>
        </w:tc>
      </w:tr>
      <w:tr w:rsidR="00E745A5" w:rsidRPr="008469D3" w14:paraId="2418F715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3F64CEA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AF1B24E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DISCUSSION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5523992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E776AB6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6458556" w14:textId="77777777" w:rsidR="00E745A5" w:rsidRPr="008469D3" w:rsidRDefault="00E745A5" w:rsidP="00923D56">
            <w:pPr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0755A95D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CCB9500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59201FED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075BBE9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6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FB6BA4C" w14:textId="77777777" w:rsidR="00E745A5" w:rsidRPr="00A11DEF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t xml:space="preserve">Study limitations, </w:t>
            </w:r>
            <w:r w:rsidRPr="00A11DEF">
              <w:rPr>
                <w:rFonts w:cstheme="minorHAnsi"/>
                <w:sz w:val="18"/>
                <w:lang w:val="en-GB"/>
              </w:rPr>
              <w:t>including</w:t>
            </w: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t xml:space="preserve"> sources of potential bias, statistical uncertainty, and generalisability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01601F4" w14:textId="6A51A8D0" w:rsidR="00E745A5" w:rsidRPr="00A11DEF" w:rsidRDefault="00A11DEF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t>11,</w:t>
            </w:r>
            <w:r w:rsidR="005459D4" w:rsidRPr="00A11DEF">
              <w:rPr>
                <w:rFonts w:cstheme="minorHAnsi"/>
                <w:color w:val="000000" w:themeColor="text1"/>
                <w:sz w:val="18"/>
                <w:lang w:val="en-GB"/>
              </w:rPr>
              <w:t>12</w:t>
            </w:r>
            <w:r w:rsidR="00E745A5" w:rsidRPr="00A11DEF">
              <w:rPr>
                <w:rFonts w:cstheme="minorHAnsi"/>
                <w:color w:val="000000" w:themeColor="text1"/>
                <w:sz w:val="18"/>
                <w:lang w:val="en-GB"/>
              </w:rPr>
              <w:t xml:space="preserve"> </w:t>
            </w:r>
          </w:p>
        </w:tc>
      </w:tr>
      <w:tr w:rsidR="00E745A5" w:rsidRPr="008469D3" w14:paraId="672E4F34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C4EFF57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DA6B366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F3D4790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7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CEF54B9" w14:textId="77777777" w:rsidR="00E745A5" w:rsidRPr="00A11DEF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t>Implications for practice, including the intended use and clinical role of the index test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4922F53" w14:textId="40193C1B" w:rsidR="00E745A5" w:rsidRPr="00A11DEF" w:rsidRDefault="00E745A5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A11DEF">
              <w:rPr>
                <w:rFonts w:cstheme="minorHAnsi"/>
                <w:color w:val="000000" w:themeColor="text1"/>
                <w:sz w:val="18"/>
                <w:lang w:val="en-GB"/>
              </w:rPr>
              <w:t>1</w:t>
            </w:r>
            <w:r w:rsidR="005459D4" w:rsidRPr="00A11DEF">
              <w:rPr>
                <w:rFonts w:cstheme="minorHAnsi"/>
                <w:color w:val="000000" w:themeColor="text1"/>
                <w:sz w:val="18"/>
                <w:lang w:val="en-GB"/>
              </w:rPr>
              <w:t>2</w:t>
            </w:r>
          </w:p>
        </w:tc>
      </w:tr>
      <w:tr w:rsidR="00E745A5" w:rsidRPr="008469D3" w14:paraId="2F40B0D6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6A165BD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8C8FA6C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OTHER INFORMATION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13BD754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FC0800B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6FCE743" w14:textId="77777777" w:rsidR="00E745A5" w:rsidRPr="008469D3" w:rsidRDefault="00E745A5" w:rsidP="00923D56">
            <w:pPr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048EA530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5FCCBDC2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C98A846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77C5562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8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17E43CD0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Registration number and name of registry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9FDB17C" w14:textId="012217D5" w:rsidR="00E745A5" w:rsidRPr="008469D3" w:rsidRDefault="00E14F57" w:rsidP="00923D56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NA</w:t>
            </w:r>
          </w:p>
        </w:tc>
      </w:tr>
      <w:tr w:rsidR="00E745A5" w:rsidRPr="008469D3" w14:paraId="70640304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F63CC52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62A2543B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88651C0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9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3FADEF6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  <w:r w:rsidRPr="008469D3">
              <w:rPr>
                <w:rFonts w:cstheme="minorHAnsi"/>
                <w:color w:val="000000" w:themeColor="text1"/>
                <w:sz w:val="18"/>
              </w:rPr>
              <w:t>Where the full study protocol can be accesse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A483D49" w14:textId="77996DB9" w:rsidR="00E745A5" w:rsidRPr="008469D3" w:rsidRDefault="00E14F57" w:rsidP="00923D56">
            <w:pPr>
              <w:rPr>
                <w:rFonts w:cstheme="minorHAnsi"/>
                <w:color w:val="000000" w:themeColor="text1"/>
                <w:sz w:val="18"/>
              </w:rPr>
            </w:pPr>
            <w:r>
              <w:rPr>
                <w:rFonts w:cstheme="minorHAnsi"/>
                <w:color w:val="000000" w:themeColor="text1"/>
                <w:sz w:val="18"/>
              </w:rPr>
              <w:t>NA</w:t>
            </w:r>
          </w:p>
        </w:tc>
      </w:tr>
      <w:tr w:rsidR="00E745A5" w:rsidRPr="008469D3" w14:paraId="1CAE43E2" w14:textId="77777777" w:rsidTr="00923D56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47D4A711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nil"/>
              <w:right w:val="dotted" w:sz="6" w:space="0" w:color="5B9BD5" w:themeColor="accent1"/>
            </w:tcBorders>
          </w:tcPr>
          <w:p w14:paraId="4419FF55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nil"/>
              <w:right w:val="dotted" w:sz="6" w:space="0" w:color="5B9BD5" w:themeColor="accent1"/>
            </w:tcBorders>
          </w:tcPr>
          <w:p w14:paraId="346536A6" w14:textId="77777777" w:rsidR="00E745A5" w:rsidRPr="0046212E" w:rsidRDefault="00E745A5" w:rsidP="00923D56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30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nil"/>
              <w:right w:val="nil"/>
            </w:tcBorders>
          </w:tcPr>
          <w:p w14:paraId="29EE3ED2" w14:textId="77777777" w:rsidR="00E745A5" w:rsidRPr="008469D3" w:rsidRDefault="00E745A5" w:rsidP="00923D56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  <w:r w:rsidRPr="008469D3">
              <w:rPr>
                <w:rFonts w:cstheme="minorHAnsi"/>
                <w:color w:val="000000" w:themeColor="text1"/>
                <w:sz w:val="18"/>
              </w:rPr>
              <w:t>Sources of funding and other support; role of funders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nil"/>
              <w:right w:val="nil"/>
            </w:tcBorders>
          </w:tcPr>
          <w:p w14:paraId="33ECC0D4" w14:textId="3418173D" w:rsidR="00E745A5" w:rsidRPr="008469D3" w:rsidRDefault="005459D4" w:rsidP="00923D56">
            <w:pPr>
              <w:rPr>
                <w:rFonts w:cstheme="minorHAnsi"/>
                <w:color w:val="000000" w:themeColor="text1"/>
                <w:sz w:val="18"/>
              </w:rPr>
            </w:pPr>
            <w:r>
              <w:rPr>
                <w:rFonts w:cstheme="minorHAnsi"/>
                <w:color w:val="000000" w:themeColor="text1"/>
                <w:sz w:val="18"/>
              </w:rPr>
              <w:t>cover page</w:t>
            </w:r>
          </w:p>
        </w:tc>
      </w:tr>
      <w:tr w:rsidR="00E745A5" w:rsidRPr="005320D9" w14:paraId="5C87E3E6" w14:textId="77777777" w:rsidTr="00923D56">
        <w:trPr>
          <w:trHeight w:val="70"/>
        </w:trPr>
        <w:tc>
          <w:tcPr>
            <w:tcW w:w="121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57" w:type="dxa"/>
              <w:right w:w="57" w:type="dxa"/>
            </w:tcMar>
          </w:tcPr>
          <w:p w14:paraId="646EF7C9" w14:textId="77777777" w:rsidR="00E745A5" w:rsidRPr="005320D9" w:rsidRDefault="00E745A5" w:rsidP="00923D56">
            <w:pPr>
              <w:rPr>
                <w:rFonts w:cstheme="minorHAnsi"/>
                <w:color w:val="000000" w:themeColor="text1"/>
                <w:sz w:val="8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24CD30" w14:textId="77777777" w:rsidR="00E745A5" w:rsidRPr="005320D9" w:rsidRDefault="00E745A5" w:rsidP="00923D56">
            <w:pPr>
              <w:rPr>
                <w:rFonts w:cstheme="minorHAnsi"/>
                <w:color w:val="000000" w:themeColor="text1"/>
                <w:sz w:val="8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E064E1" w14:textId="77777777" w:rsidR="00E745A5" w:rsidRPr="005320D9" w:rsidRDefault="00E745A5" w:rsidP="00923D56">
            <w:pPr>
              <w:jc w:val="center"/>
              <w:rPr>
                <w:rFonts w:cstheme="minorHAnsi"/>
                <w:b/>
                <w:sz w:val="8"/>
                <w:lang w:val="en-GB"/>
              </w:rPr>
            </w:pPr>
          </w:p>
        </w:tc>
        <w:tc>
          <w:tcPr>
            <w:tcW w:w="72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8AFFA7" w14:textId="77777777" w:rsidR="00E745A5" w:rsidRPr="005320D9" w:rsidRDefault="00E745A5" w:rsidP="00923D56">
            <w:pPr>
              <w:rPr>
                <w:rFonts w:cstheme="minorHAnsi"/>
                <w:color w:val="000000" w:themeColor="text1"/>
                <w:sz w:val="8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7E8382" w14:textId="77777777" w:rsidR="00E745A5" w:rsidRPr="005320D9" w:rsidRDefault="00E745A5" w:rsidP="00923D56">
            <w:pPr>
              <w:rPr>
                <w:rFonts w:cstheme="minorHAnsi"/>
                <w:color w:val="000000" w:themeColor="text1"/>
                <w:sz w:val="8"/>
              </w:rPr>
            </w:pPr>
          </w:p>
        </w:tc>
      </w:tr>
    </w:tbl>
    <w:p w14:paraId="12EE3C9B" w14:textId="77777777" w:rsidR="00E745A5" w:rsidRPr="00E745A5" w:rsidRDefault="00E745A5" w:rsidP="00E745A5">
      <w:pPr>
        <w:tabs>
          <w:tab w:val="left" w:pos="4545"/>
        </w:tabs>
        <w:rPr>
          <w:rFonts w:ascii="Times New Roman" w:hAnsi="Times New Roman" w:cs="Times New Roman"/>
          <w:sz w:val="24"/>
          <w:szCs w:val="24"/>
        </w:rPr>
      </w:pPr>
    </w:p>
    <w:p w14:paraId="479F3A3A" w14:textId="7263E8FE" w:rsidR="00411FEB" w:rsidRPr="00523AA2" w:rsidRDefault="00411FEB" w:rsidP="00E14F57"/>
    <w:sectPr w:rsidR="00411FEB" w:rsidRPr="00523AA2" w:rsidSect="0046212E">
      <w:footerReference w:type="default" r:id="rId8"/>
      <w:type w:val="continuous"/>
      <w:pgSz w:w="12240" w:h="15840"/>
      <w:pgMar w:top="794" w:right="1009" w:bottom="403" w:left="1009" w:header="28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0E3689" w14:textId="77777777" w:rsidR="00542943" w:rsidRDefault="00542943" w:rsidP="00757FD1">
      <w:pPr>
        <w:spacing w:after="0" w:line="240" w:lineRule="auto"/>
      </w:pPr>
      <w:r>
        <w:separator/>
      </w:r>
    </w:p>
  </w:endnote>
  <w:endnote w:type="continuationSeparator" w:id="0">
    <w:p w14:paraId="1BC77D5E" w14:textId="77777777" w:rsidR="00542943" w:rsidRDefault="00542943" w:rsidP="00757F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A61C1" w14:textId="77777777" w:rsidR="003E1630" w:rsidRDefault="003E1630">
    <w:pPr>
      <w:pStyle w:val="Footer"/>
    </w:pPr>
    <w:r>
      <w:rPr>
        <w:noProof/>
        <w:lang w:val="en-GB" w:eastAsia="en-GB"/>
      </w:rPr>
      <w:drawing>
        <wp:inline distT="0" distB="0" distL="0" distR="0" wp14:anchorId="7D4CB9F1" wp14:editId="038643EC">
          <wp:extent cx="604342" cy="208773"/>
          <wp:effectExtent l="0" t="0" r="5715" b="1270"/>
          <wp:docPr id="2" name="Picture 1" descr="C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4557" cy="226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ADFD4B" w14:textId="77777777" w:rsidR="00542943" w:rsidRDefault="00542943" w:rsidP="00757FD1">
      <w:pPr>
        <w:spacing w:after="0" w:line="240" w:lineRule="auto"/>
      </w:pPr>
      <w:r>
        <w:separator/>
      </w:r>
    </w:p>
  </w:footnote>
  <w:footnote w:type="continuationSeparator" w:id="0">
    <w:p w14:paraId="506E6B5F" w14:textId="77777777" w:rsidR="00542943" w:rsidRDefault="00542943" w:rsidP="00757F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C17AAF"/>
    <w:multiLevelType w:val="hybridMultilevel"/>
    <w:tmpl w:val="0F8A8136"/>
    <w:lvl w:ilvl="0" w:tplc="A2FC35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AUJjYwMzEwMDQyUdpeDU4uLM/DyQAkPDWgDiaZjlLQAAAA=="/>
  </w:docVars>
  <w:rsids>
    <w:rsidRoot w:val="00650885"/>
    <w:rsid w:val="0003566E"/>
    <w:rsid w:val="000515D4"/>
    <w:rsid w:val="00051C50"/>
    <w:rsid w:val="00057046"/>
    <w:rsid w:val="0006162A"/>
    <w:rsid w:val="00070D8C"/>
    <w:rsid w:val="000828BB"/>
    <w:rsid w:val="000855F2"/>
    <w:rsid w:val="000B01E8"/>
    <w:rsid w:val="000C0EE8"/>
    <w:rsid w:val="000E01A1"/>
    <w:rsid w:val="000E7F9E"/>
    <w:rsid w:val="00104FCD"/>
    <w:rsid w:val="00110EEC"/>
    <w:rsid w:val="00114C52"/>
    <w:rsid w:val="001306B6"/>
    <w:rsid w:val="00131B16"/>
    <w:rsid w:val="001476C3"/>
    <w:rsid w:val="00152CED"/>
    <w:rsid w:val="00155255"/>
    <w:rsid w:val="00155CAD"/>
    <w:rsid w:val="001709BF"/>
    <w:rsid w:val="0018414D"/>
    <w:rsid w:val="00191334"/>
    <w:rsid w:val="00196601"/>
    <w:rsid w:val="001C354E"/>
    <w:rsid w:val="001D419D"/>
    <w:rsid w:val="001E19DC"/>
    <w:rsid w:val="001E4D1F"/>
    <w:rsid w:val="001F0C5A"/>
    <w:rsid w:val="001F56D5"/>
    <w:rsid w:val="0022549C"/>
    <w:rsid w:val="00233AF8"/>
    <w:rsid w:val="0023567B"/>
    <w:rsid w:val="002434E1"/>
    <w:rsid w:val="0025102C"/>
    <w:rsid w:val="002604C5"/>
    <w:rsid w:val="00291DDD"/>
    <w:rsid w:val="002A0EDF"/>
    <w:rsid w:val="002B7708"/>
    <w:rsid w:val="002F4827"/>
    <w:rsid w:val="002F5743"/>
    <w:rsid w:val="00306D8E"/>
    <w:rsid w:val="0031458D"/>
    <w:rsid w:val="00324CB5"/>
    <w:rsid w:val="00362362"/>
    <w:rsid w:val="00370FC4"/>
    <w:rsid w:val="0037210E"/>
    <w:rsid w:val="00375622"/>
    <w:rsid w:val="003757BF"/>
    <w:rsid w:val="00375A97"/>
    <w:rsid w:val="003A2EA1"/>
    <w:rsid w:val="003B0B2A"/>
    <w:rsid w:val="003C0AB8"/>
    <w:rsid w:val="003C124C"/>
    <w:rsid w:val="003C5973"/>
    <w:rsid w:val="003D227B"/>
    <w:rsid w:val="003D4562"/>
    <w:rsid w:val="003E1630"/>
    <w:rsid w:val="0040769C"/>
    <w:rsid w:val="00411FEB"/>
    <w:rsid w:val="00420C73"/>
    <w:rsid w:val="004228A5"/>
    <w:rsid w:val="00431C4E"/>
    <w:rsid w:val="004378AC"/>
    <w:rsid w:val="0045755E"/>
    <w:rsid w:val="0046212E"/>
    <w:rsid w:val="0046708E"/>
    <w:rsid w:val="0048337A"/>
    <w:rsid w:val="004A7143"/>
    <w:rsid w:val="004B4880"/>
    <w:rsid w:val="004B4D5C"/>
    <w:rsid w:val="004C0A7C"/>
    <w:rsid w:val="004C1583"/>
    <w:rsid w:val="004C2956"/>
    <w:rsid w:val="004D5338"/>
    <w:rsid w:val="004F469C"/>
    <w:rsid w:val="00506083"/>
    <w:rsid w:val="00510595"/>
    <w:rsid w:val="00522330"/>
    <w:rsid w:val="00523AA2"/>
    <w:rsid w:val="00526A0E"/>
    <w:rsid w:val="005275DF"/>
    <w:rsid w:val="005320D9"/>
    <w:rsid w:val="00532365"/>
    <w:rsid w:val="00540AA2"/>
    <w:rsid w:val="00542943"/>
    <w:rsid w:val="005459D4"/>
    <w:rsid w:val="00554AC2"/>
    <w:rsid w:val="00555F79"/>
    <w:rsid w:val="005738B6"/>
    <w:rsid w:val="00575A39"/>
    <w:rsid w:val="00580FAC"/>
    <w:rsid w:val="00592149"/>
    <w:rsid w:val="005A18FF"/>
    <w:rsid w:val="005C757F"/>
    <w:rsid w:val="00601363"/>
    <w:rsid w:val="00610165"/>
    <w:rsid w:val="00637958"/>
    <w:rsid w:val="00641E60"/>
    <w:rsid w:val="00650885"/>
    <w:rsid w:val="006571B2"/>
    <w:rsid w:val="00670D4E"/>
    <w:rsid w:val="0067786F"/>
    <w:rsid w:val="00686D6C"/>
    <w:rsid w:val="00696A6F"/>
    <w:rsid w:val="006A141F"/>
    <w:rsid w:val="006B25B4"/>
    <w:rsid w:val="006D055C"/>
    <w:rsid w:val="006D27D9"/>
    <w:rsid w:val="006E6207"/>
    <w:rsid w:val="00702E4F"/>
    <w:rsid w:val="00720265"/>
    <w:rsid w:val="00727EB9"/>
    <w:rsid w:val="00732C47"/>
    <w:rsid w:val="00751BB1"/>
    <w:rsid w:val="00757FD1"/>
    <w:rsid w:val="007844C4"/>
    <w:rsid w:val="007855AB"/>
    <w:rsid w:val="0079547A"/>
    <w:rsid w:val="0079584B"/>
    <w:rsid w:val="007A297D"/>
    <w:rsid w:val="007B29BD"/>
    <w:rsid w:val="007B7E41"/>
    <w:rsid w:val="007C5912"/>
    <w:rsid w:val="007D1D46"/>
    <w:rsid w:val="007F576E"/>
    <w:rsid w:val="00806612"/>
    <w:rsid w:val="0081183B"/>
    <w:rsid w:val="00826FA6"/>
    <w:rsid w:val="0082735F"/>
    <w:rsid w:val="00831730"/>
    <w:rsid w:val="0084546B"/>
    <w:rsid w:val="008469D3"/>
    <w:rsid w:val="00877F0A"/>
    <w:rsid w:val="008948E6"/>
    <w:rsid w:val="00894A1C"/>
    <w:rsid w:val="008B6CFB"/>
    <w:rsid w:val="008D54DA"/>
    <w:rsid w:val="008D58CC"/>
    <w:rsid w:val="008E4445"/>
    <w:rsid w:val="008F27FB"/>
    <w:rsid w:val="009124CA"/>
    <w:rsid w:val="00912E11"/>
    <w:rsid w:val="00913EAE"/>
    <w:rsid w:val="00914894"/>
    <w:rsid w:val="00923D56"/>
    <w:rsid w:val="00940EDB"/>
    <w:rsid w:val="00941414"/>
    <w:rsid w:val="00944221"/>
    <w:rsid w:val="00954A68"/>
    <w:rsid w:val="00971B3A"/>
    <w:rsid w:val="00981160"/>
    <w:rsid w:val="009A1484"/>
    <w:rsid w:val="009A63F3"/>
    <w:rsid w:val="009A6AA9"/>
    <w:rsid w:val="009B41B0"/>
    <w:rsid w:val="009B4DFD"/>
    <w:rsid w:val="009C4462"/>
    <w:rsid w:val="009C5E7C"/>
    <w:rsid w:val="009E18E2"/>
    <w:rsid w:val="00A03648"/>
    <w:rsid w:val="00A043D2"/>
    <w:rsid w:val="00A11DEF"/>
    <w:rsid w:val="00A63FA9"/>
    <w:rsid w:val="00A807CA"/>
    <w:rsid w:val="00A84F5C"/>
    <w:rsid w:val="00A86360"/>
    <w:rsid w:val="00AA5FAA"/>
    <w:rsid w:val="00AD20C2"/>
    <w:rsid w:val="00AD6566"/>
    <w:rsid w:val="00AF7FBA"/>
    <w:rsid w:val="00B01FA8"/>
    <w:rsid w:val="00B30129"/>
    <w:rsid w:val="00B37D7D"/>
    <w:rsid w:val="00B44BD2"/>
    <w:rsid w:val="00B65AAD"/>
    <w:rsid w:val="00B727FD"/>
    <w:rsid w:val="00B82B57"/>
    <w:rsid w:val="00B83E6A"/>
    <w:rsid w:val="00B97669"/>
    <w:rsid w:val="00BA3C4A"/>
    <w:rsid w:val="00BA7D5D"/>
    <w:rsid w:val="00BA7F88"/>
    <w:rsid w:val="00BC26B8"/>
    <w:rsid w:val="00BC426D"/>
    <w:rsid w:val="00BD5E18"/>
    <w:rsid w:val="00BE760E"/>
    <w:rsid w:val="00BF3362"/>
    <w:rsid w:val="00C02770"/>
    <w:rsid w:val="00C106F1"/>
    <w:rsid w:val="00C17FE3"/>
    <w:rsid w:val="00C9259B"/>
    <w:rsid w:val="00CA7A4B"/>
    <w:rsid w:val="00CB5C8F"/>
    <w:rsid w:val="00CB5FD4"/>
    <w:rsid w:val="00CD7A3D"/>
    <w:rsid w:val="00D22243"/>
    <w:rsid w:val="00D50E85"/>
    <w:rsid w:val="00D52094"/>
    <w:rsid w:val="00D56DAA"/>
    <w:rsid w:val="00D8602F"/>
    <w:rsid w:val="00D86EB5"/>
    <w:rsid w:val="00D86FEE"/>
    <w:rsid w:val="00DF01DB"/>
    <w:rsid w:val="00E10B3B"/>
    <w:rsid w:val="00E149C3"/>
    <w:rsid w:val="00E14ECA"/>
    <w:rsid w:val="00E14F57"/>
    <w:rsid w:val="00E22149"/>
    <w:rsid w:val="00E22A83"/>
    <w:rsid w:val="00E27216"/>
    <w:rsid w:val="00E27BEB"/>
    <w:rsid w:val="00E369C4"/>
    <w:rsid w:val="00E56886"/>
    <w:rsid w:val="00E61D36"/>
    <w:rsid w:val="00E678CA"/>
    <w:rsid w:val="00E745A5"/>
    <w:rsid w:val="00E76C0A"/>
    <w:rsid w:val="00E96785"/>
    <w:rsid w:val="00EA6FE9"/>
    <w:rsid w:val="00EC26B5"/>
    <w:rsid w:val="00EC6553"/>
    <w:rsid w:val="00ED3C9B"/>
    <w:rsid w:val="00ED3FC2"/>
    <w:rsid w:val="00ED78B5"/>
    <w:rsid w:val="00EE583C"/>
    <w:rsid w:val="00EE7F52"/>
    <w:rsid w:val="00F23B78"/>
    <w:rsid w:val="00F25B4D"/>
    <w:rsid w:val="00F31F82"/>
    <w:rsid w:val="00F44B11"/>
    <w:rsid w:val="00F554CC"/>
    <w:rsid w:val="00F55FA3"/>
    <w:rsid w:val="00FA56F9"/>
    <w:rsid w:val="00FA7052"/>
    <w:rsid w:val="00FC07B7"/>
    <w:rsid w:val="00FC7C79"/>
    <w:rsid w:val="00FE1C81"/>
    <w:rsid w:val="00FF6107"/>
    <w:rsid w:val="00FF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EFFCED"/>
  <w15:docId w15:val="{4551EA76-1E51-42E9-98C0-765D3FE0B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FEB"/>
  </w:style>
  <w:style w:type="paragraph" w:styleId="Heading1">
    <w:name w:val="heading 1"/>
    <w:basedOn w:val="Normal"/>
    <w:next w:val="Normal"/>
    <w:link w:val="Heading1Char"/>
    <w:uiPriority w:val="9"/>
    <w:qFormat/>
    <w:rsid w:val="00411FEB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1FEB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1FEB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1FEB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1FEB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1FEB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1FEB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1FE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1FE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1FEB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411FEB"/>
    <w:rPr>
      <w:caps/>
      <w:spacing w:val="15"/>
      <w:shd w:val="clear" w:color="auto" w:fill="DEEAF6" w:themeFill="accent1" w:themeFillTint="33"/>
    </w:rPr>
  </w:style>
  <w:style w:type="paragraph" w:styleId="ListParagraph">
    <w:name w:val="List Paragraph"/>
    <w:basedOn w:val="Normal"/>
    <w:uiPriority w:val="34"/>
    <w:qFormat/>
    <w:rsid w:val="0065088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11FEB"/>
    <w:rPr>
      <w:caps/>
      <w:color w:val="1F4D78" w:themeColor="accent1" w:themeShade="7F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686D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D6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D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D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D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D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D6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57F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7FD1"/>
  </w:style>
  <w:style w:type="paragraph" w:styleId="Footer">
    <w:name w:val="footer"/>
    <w:basedOn w:val="Normal"/>
    <w:link w:val="FooterChar"/>
    <w:uiPriority w:val="99"/>
    <w:unhideWhenUsed/>
    <w:rsid w:val="00757F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7FD1"/>
  </w:style>
  <w:style w:type="character" w:customStyle="1" w:styleId="Heading4Char">
    <w:name w:val="Heading 4 Char"/>
    <w:basedOn w:val="DefaultParagraphFont"/>
    <w:link w:val="Heading4"/>
    <w:uiPriority w:val="9"/>
    <w:semiHidden/>
    <w:rsid w:val="00411FEB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1FEB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1FEB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1FEB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1FE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1FE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11FEB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11FEB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1FEB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1FE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11FE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11FEB"/>
    <w:rPr>
      <w:b/>
      <w:bCs/>
    </w:rPr>
  </w:style>
  <w:style w:type="character" w:styleId="Emphasis">
    <w:name w:val="Emphasis"/>
    <w:uiPriority w:val="20"/>
    <w:qFormat/>
    <w:rsid w:val="00411FEB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411FE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11FE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11FE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FEB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1FEB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411FEB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411FEB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411FEB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411FEB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411FE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11FEB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411FEB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104FCD"/>
    <w:pPr>
      <w:spacing w:before="0" w:after="0" w:line="240" w:lineRule="auto"/>
    </w:pPr>
    <w:rPr>
      <w:rFonts w:ascii="Times New Roman" w:eastAsia="Calibri" w:hAnsi="Times New Roman" w:cs="Times New Roman"/>
      <w:lang w:val="nl-N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dotted" w:sz="4" w:space="0" w:color="auto"/>
        <w:insideV w:val="dotted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000000"/>
          <w:tl2br w:val="nil"/>
          <w:tr2bl w:val="nil"/>
        </w:tcBorders>
      </w:tcPr>
    </w:tblStylePr>
  </w:style>
  <w:style w:type="table" w:customStyle="1" w:styleId="Grilledutableau1">
    <w:name w:val="Grille du tableau1"/>
    <w:basedOn w:val="TableNormal"/>
    <w:next w:val="TableGrid"/>
    <w:uiPriority w:val="59"/>
    <w:rsid w:val="008469D3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37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F86F726-0C8C-4271-B89D-F8FC08F22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532</Words>
  <Characters>3039</Characters>
  <Application>Microsoft Office Word</Application>
  <DocSecurity>0</DocSecurity>
  <Lines>25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STARD 2015</vt:lpstr>
      <vt:lpstr>STARD 2015</vt:lpstr>
      <vt:lpstr>STARD 2015</vt:lpstr>
    </vt:vector>
  </TitlesOfParts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D 2015</dc:title>
  <dc:subject/>
  <dc:creator>STARD 2015</dc:creator>
  <cp:keywords/>
  <dc:description/>
  <cp:lastModifiedBy>Binyam</cp:lastModifiedBy>
  <cp:revision>9</cp:revision>
  <cp:lastPrinted>2015-10-23T10:20:00Z</cp:lastPrinted>
  <dcterms:created xsi:type="dcterms:W3CDTF">2020-03-19T08:52:00Z</dcterms:created>
  <dcterms:modified xsi:type="dcterms:W3CDTF">2020-05-30T10:06:00Z</dcterms:modified>
</cp:coreProperties>
</file>